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5" w:name="cover-letter"/>
    <w:p>
      <w:pPr>
        <w:pStyle w:val="Heading1"/>
      </w:pPr>
      <w:r>
        <w:t xml:space="preserve">Cover Letter</w:t>
      </w:r>
    </w:p>
    <w:p>
      <w:pPr>
        <w:pStyle w:val="FirstParagraph"/>
      </w:pPr>
      <w:r>
        <w:rPr>
          <w:bCs/>
          <w:b/>
        </w:rPr>
        <w:t xml:space="preserve">John Doe</w:t>
      </w:r>
      <w:r>
        <w:br/>
      </w:r>
      <w:r>
        <w:t xml:space="preserve">123 Mathematics Lane</w:t>
      </w:r>
      <w:r>
        <w:br/>
      </w:r>
      <w:r>
        <w:t xml:space="preserve">Brisbane, Queensland, 4000</w:t>
      </w:r>
      <w:r>
        <w:br/>
      </w:r>
      <w:r>
        <w:t xml:space="preserve">Australia</w:t>
      </w:r>
      <w:r>
        <w:br/>
      </w:r>
      <w:r>
        <w:t xml:space="preserve">john.doe@example.com</w:t>
      </w:r>
      <w:r>
        <w:br/>
      </w:r>
      <w:r>
        <w:t xml:space="preserve">+61 412 345 678</w:t>
      </w:r>
    </w:p>
    <w:p>
      <w:pPr>
        <w:pStyle w:val="BodyText"/>
      </w:pPr>
      <w:r>
        <w:t xml:space="preserve">Date: October 5, 2023</w:t>
      </w:r>
    </w:p>
    <w:p>
      <w:pPr>
        <w:pStyle w:val="BodyText"/>
      </w:pPr>
      <w:r>
        <w:t xml:space="preserve">Dear Hiring Manager,</w:t>
      </w:r>
    </w:p>
    <w:p>
      <w:pPr>
        <w:pStyle w:val="BodyText"/>
      </w:pPr>
      <w:r>
        <w:t xml:space="preserve">I am writing to express my enthusiastic interest in the Mathematician position at [Organization Name] in Australia Brisbane. As a passionate and experienced mathematician with a strong academic background and a commitment to advancing mathematical research, I am eager to contribute my expertise to your esteemed institution. Brisbane, with its vibrant academic community and thriving innovation ecosystem, represents an ideal environment for me to apply my skills in problem-solving, analytical thinking, and mathematical modeling. I am confident that my qualifications align with the requirements of this role and would allow me to make meaningful contributions to your team.</w:t>
      </w:r>
    </w:p>
    <w:bookmarkStart w:id="20" w:name="X9c47197c50f7562c26d46f340d157958b126ea2"/>
    <w:p>
      <w:pPr>
        <w:pStyle w:val="Heading2"/>
      </w:pPr>
      <w:r>
        <w:t xml:space="preserve">Academic Excellence and Professional Expertise</w:t>
      </w:r>
    </w:p>
    <w:p>
      <w:pPr>
        <w:pStyle w:val="FirstParagraph"/>
      </w:pPr>
      <w:r>
        <w:t xml:space="preserve">With a Ph.D. in Mathematics from [University Name] and over five years of experience in both academic research and industry applications, I have developed a robust foundation in advanced mathematical theories, computational techniques, and interdisciplinary collaboration. My doctoral work focused on [specific area, e.g., "nonlinear partial differential equations and their applications in fluid dynamics"], which involved rigorous analytical methods, numerical simulations, and the development of novel algorithms to solve complex real-world problems. This research not only earned me recognition through publications in prestigious journals such as [Journal Name] but also reinforced my ability to bridge theoretical concepts with practical solutions.</w:t>
      </w:r>
    </w:p>
    <w:p>
      <w:pPr>
        <w:pStyle w:val="BodyText"/>
      </w:pPr>
      <w:r>
        <w:t xml:space="preserve">During my postdoctoral fellowship at [Institution Name], I expanded my expertise in data science and machine learning, applying mathematical frameworks to analyze large datasets and optimize predictive models. This experience highlighted the growing importance of mathematics in addressing challenges across diverse sectors, from healthcare to environmental science. In Australia Brisbane, where industries are increasingly leveraging mathematical innovation to drive progress, I see an opportunity to contribute my knowledge while continuing to learn from a dynamic and collaborative community.</w:t>
      </w:r>
    </w:p>
    <w:bookmarkEnd w:id="20"/>
    <w:bookmarkStart w:id="21" w:name="relevant-skills-and-contributions"/>
    <w:p>
      <w:pPr>
        <w:pStyle w:val="Heading2"/>
      </w:pPr>
      <w:r>
        <w:t xml:space="preserve">Relevant Skills and Contributions</w:t>
      </w:r>
    </w:p>
    <w:p>
      <w:pPr>
        <w:pStyle w:val="FirstParagraph"/>
      </w:pPr>
      <w:r>
        <w:t xml:space="preserve">As a Mathematician, I possess a unique combination of technical proficiency and creative problem-solving abilities. My expertise spans areas such as [list specific skills: e.g., "statistical analysis, mathematical modeling, computational simulations, and algorithm development"]. These skills have enabled me to tackle complex issues in [specific projects or industries], including [example: "designing optimization models for energy systems" or "developing probabilistic frameworks for risk assessment"]. My work is characterized by a meticulous attention to detail, a passion for innovation, and the ability to communicate technical concepts clearly to both specialized and non-specialized audiences.</w:t>
      </w:r>
    </w:p>
    <w:p>
      <w:pPr>
        <w:pStyle w:val="BodyText"/>
      </w:pPr>
      <w:r>
        <w:t xml:space="preserve">One of my most significant contributions was [describe a specific achievement: e.g., "leading a research team that developed an algorithm to improve supply chain efficiency, resulting in a 20% reduction in operational costs for a multinational corporation"]. This project required not only mathematical rigor but also collaboration with cross-functional teams, demonstrating my ability to work effectively in multidisciplinary environments. Such experiences have prepared me to thrive in Brisbane's collaborative academic and industrial landscape, where mathematics often serves as the backbone of cutting-edge innovations.</w:t>
      </w:r>
    </w:p>
    <w:bookmarkEnd w:id="21"/>
    <w:bookmarkStart w:id="22" w:name="X53ba42fe2a92aca5a2e6f1126885f09c3eef348"/>
    <w:p>
      <w:pPr>
        <w:pStyle w:val="Heading2"/>
      </w:pPr>
      <w:r>
        <w:t xml:space="preserve">Alignment with Australia Brisbane’s Vision</w:t>
      </w:r>
    </w:p>
    <w:p>
      <w:pPr>
        <w:pStyle w:val="FirstParagraph"/>
      </w:pPr>
      <w:r>
        <w:t xml:space="preserve">Australia Brisbane has long been a hub for mathematical research and technological advancement, home to institutions such as [University Name] and [Research Institute Name]. The city’s commitment to fostering innovation through initiatives like [specific program or initiative, e.g., "Brisbane Smart City" or "Queensland’s Advanced Manufacturing Hub"] resonates deeply with my professional goals. I am particularly drawn to opportunities where mathematical expertise can be applied to address global challenges, such as climate change, sustainable development, and digital transformation. Brisbane’s strategic location and cultural diversity further enhance its appeal as a place to work, offering the ideal balance between academic rigor and a vibrant quality of life.</w:t>
      </w:r>
    </w:p>
    <w:p>
      <w:pPr>
        <w:pStyle w:val="BodyText"/>
      </w:pPr>
      <w:r>
        <w:t xml:space="preserve">In my previous roles, I have consistently sought opportunities to contribute to communities that value intellectual curiosity and societal impact. For instance, during my time at [Previous Organization], I co-founded a mathematics outreach program that engaged local schools in STEM education, inspiring the next generation of problem-solvers. This experience underscored the importance of sharing mathematical knowledge with broader audiences—a principle I hope to continue in Brisbane, where education and research are deeply intertwined.</w:t>
      </w:r>
    </w:p>
    <w:bookmarkEnd w:id="22"/>
    <w:bookmarkStart w:id="23" w:name="why-i-am-the-ideal-candidate"/>
    <w:p>
      <w:pPr>
        <w:pStyle w:val="Heading2"/>
      </w:pPr>
      <w:r>
        <w:t xml:space="preserve">Why I Am the Ideal Candidate</w:t>
      </w:r>
    </w:p>
    <w:p>
      <w:pPr>
        <w:pStyle w:val="FirstParagraph"/>
      </w:pPr>
      <w:r>
        <w:t xml:space="preserve">My dedication to mathematics is matched by my adaptability and eagerness to learn. I thrive in environments that encourage intellectual exploration and collaboration, and I am particularly excited about the prospect of working with [Organization Name]’s team in Australia Brisbane. Whether it involves developing new mathematical theories, optimizing existing models, or mentoring students, I am committed to delivering high-quality work that aligns with your organization’s mission.</w:t>
      </w:r>
    </w:p>
    <w:p>
      <w:pPr>
        <w:pStyle w:val="BodyText"/>
      </w:pPr>
      <w:r>
        <w:t xml:space="preserve">Furthermore, my fluency in [language if relevant] and ability to navigate multicultural workplaces make me well-suited for the diverse and inclusive atmosphere of Brisbane. I am also familiar with the Australian academic and industry standards, having collaborated on international projects that required compliance with local regulations and research protocols. This understanding ensures that I can seamlessly integrate into your team while contributing to your goals.</w:t>
      </w:r>
    </w:p>
    <w:bookmarkEnd w:id="23"/>
    <w:bookmarkStart w:id="24" w:name="conclusion"/>
    <w:p>
      <w:pPr>
        <w:pStyle w:val="Heading2"/>
      </w:pPr>
      <w:r>
        <w:t xml:space="preserve">Conclusion</w:t>
      </w:r>
    </w:p>
    <w:p>
      <w:pPr>
        <w:pStyle w:val="FirstParagraph"/>
      </w:pPr>
      <w:r>
        <w:t xml:space="preserve">In conclusion, I am enthusiastic about the possibility of joining [Organization Name] as a Mathematician in Australia Brisbane. My academic background, professional experience, and passion for mathematics position me to make valuable contributions to your organization. I would be honored to bring my skills and perspective to your team and collaborate on projects that push the boundaries of mathematical innovation.</w:t>
      </w:r>
    </w:p>
    <w:p>
      <w:pPr>
        <w:pStyle w:val="BodyText"/>
      </w:pPr>
      <w:r>
        <w:t xml:space="preserve">Thank you for considering my application. I look forward to the opportunity to discuss how my qualifications align with the needs of [Organization Name]. Please feel free to contact me at [your phone number] or [your email address] for any additional information or to schedule an interview.</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Australia Brisbane</dc:title>
  <dc:creator/>
  <cp:keywords/>
  <dcterms:created xsi:type="dcterms:W3CDTF">2026-07-23T03:40:49Z</dcterms:created>
  <dcterms:modified xsi:type="dcterms:W3CDTF">2026-07-23T03:40:49Z</dcterms:modified>
</cp:coreProperties>
</file>

<file path=docProps/custom.xml><?xml version="1.0" encoding="utf-8"?>
<Properties xmlns="http://schemas.openxmlformats.org/officeDocument/2006/custom-properties" xmlns:vt="http://schemas.openxmlformats.org/officeDocument/2006/docPropsVTypes"/>
</file>